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Canada</w:t>
      </w:r>
      <w:r>
        <w:t xml:space="preserve"> </w:t>
      </w:r>
      <w:r>
        <w:t xml:space="preserve">Montreal</w:t>
      </w:r>
    </w:p>
    <w:bookmarkStart w:id="20" w:name="X212a3cc15cd0ef6841f7250d2254e684bf937c6"/>
    <w:p>
      <w:pPr>
        <w:pStyle w:val="Heading1"/>
      </w:pPr>
      <w:r>
        <w:t xml:space="preserve">Personal Statement: A Lifelong Journey Towards Astronomical Discovery in Canada Montreal</w:t>
      </w:r>
    </w:p>
    <w:p>
      <w:pPr>
        <w:pStyle w:val="FirstParagraph"/>
      </w:pPr>
      <w:r>
        <w:t xml:space="preserve">From my earliest childhood stargazing sessions under the clear skies of rural Ontario, I have been captivated by the cosmos. The vastness of space and the intricate dance of celestial bodies sparked a relentless curiosity that has defined my academic and professional trajectory. Today, as I prepare to submit this</w:t>
      </w:r>
      <w:r>
        <w:t xml:space="preserve"> </w:t>
      </w:r>
      <w:r>
        <w:rPr>
          <w:bCs/>
          <w:b/>
        </w:rPr>
        <w:t xml:space="preserve">Personal Statement</w:t>
      </w:r>
      <w:r>
        <w:t xml:space="preserve">, I stand at a pivotal moment in my journey to become a dedicated</w:t>
      </w:r>
      <w:r>
        <w:t xml:space="preserve"> </w:t>
      </w:r>
      <w:r>
        <w:rPr>
          <w:bCs/>
          <w:b/>
        </w:rPr>
        <w:t xml:space="preserve">Astronomer</w:t>
      </w:r>
      <w:r>
        <w:t xml:space="preserve">, with profound aspirations for contributing to Canada's vibrant scientific community in the culturally rich city of</w:t>
      </w:r>
      <w:r>
        <w:t xml:space="preserve"> </w:t>
      </w:r>
      <w:r>
        <w:rPr>
          <w:bCs/>
          <w:b/>
        </w:rPr>
        <w:t xml:space="preserve">Canada Montreal</w:t>
      </w:r>
      <w:r>
        <w:t xml:space="preserve">. This document outlines my academic foundation, research experiences, and unwavering commitment to advancing astronomical knowledge within Quebec’s world-class scientific ecosystem.</w:t>
      </w:r>
    </w:p>
    <w:p>
      <w:pPr>
        <w:pStyle w:val="BodyText"/>
      </w:pPr>
      <w:r>
        <w:t xml:space="preserve">My fascination with astronomy began not just with telescopes but with a fundamental question: "How do we understand our place in the universe?" This inquiry propelled me through rigorous academic pursuits at the University of Toronto, where I earned a Bachelor's degree in Physics with First-Class Honors. My undergraduate thesis on "The Impact of Dark Matter Distribution on Spiral Galaxy Rotation Curves" ignited my passion for observational cosmology. Under the mentorship of Dr. Evelyn Reed, I developed expertise in analyzing data from the Sloan Digital Sky Survey (SDSS), learning to extract meaningful patterns from terabytes of astronomical imagery. This early research cemented my resolve to pursue graduate studies focused on galaxy evolution—a field where Montreal’s institutions offer unparalleled opportunities.</w:t>
      </w:r>
    </w:p>
    <w:p>
      <w:pPr>
        <w:pStyle w:val="BodyText"/>
      </w:pPr>
      <w:r>
        <w:t xml:space="preserve">During my Master's at McGill University, I deepened this focus through hands-on work at the</w:t>
      </w:r>
      <w:r>
        <w:t xml:space="preserve"> </w:t>
      </w:r>
      <w:r>
        <w:rPr>
          <w:iCs/>
          <w:i/>
        </w:rPr>
        <w:t xml:space="preserve">Montreal Cosmology Group</w:t>
      </w:r>
      <w:r>
        <w:t xml:space="preserve">, a hub for cutting-edge research in observational astronomy. My thesis, "Studying High-Redshift Galaxies Through JWST Near-Infrared Spectroscopy," required collaboration with international teams and access to Canada's most advanced facilities. I mastered data reduction techniques using Python and IRAF, contributing to a peer-reviewed publication in the</w:t>
      </w:r>
      <w:r>
        <w:t xml:space="preserve"> </w:t>
      </w:r>
      <w:r>
        <w:rPr>
          <w:iCs/>
          <w:i/>
        </w:rPr>
        <w:t xml:space="preserve">Astronomical Journal</w:t>
      </w:r>
      <w:r>
        <w:t xml:space="preserve">. What profoundly impacted me was Montreal’s unique scientific culture: an environment where French-Canadian academic traditions seamlessly integrate with global research networks. This fusion of linguistic heritage and international collaboration is precisely why I am drawn to</w:t>
      </w:r>
      <w:r>
        <w:t xml:space="preserve"> </w:t>
      </w:r>
      <w:r>
        <w:rPr>
          <w:bCs/>
          <w:b/>
        </w:rPr>
        <w:t xml:space="preserve">Canada Montreal</w:t>
      </w:r>
      <w:r>
        <w:t xml:space="preserve">—a city that values both intellectual rigor and cultural diversity.</w:t>
      </w:r>
    </w:p>
    <w:p>
      <w:pPr>
        <w:pStyle w:val="BodyText"/>
      </w:pPr>
      <w:r>
        <w:t xml:space="preserve">The decision to pursue my career in Canada, specifically Montreal, stems from three compelling factors. First, Montreal hosts the</w:t>
      </w:r>
      <w:r>
        <w:t xml:space="preserve"> </w:t>
      </w:r>
      <w:r>
        <w:rPr>
          <w:iCs/>
          <w:i/>
        </w:rPr>
        <w:t xml:space="preserve">Centre de recherche astrophysique de Québec (CRAQ)</w:t>
      </w:r>
      <w:r>
        <w:t xml:space="preserve">, a consortium uniting UdeM, McGill, and Laval universities with the Dominion Astrophysical Observatory. CRAQ’s focus on "the universe's first billion years" aligns perfectly with my research interests in early galaxy formation. Second, Canada’s commitment to space exploration through the Canadian Space Agency (CSA) creates a dynamic ecosystem where theoretical work directly informs missions like the James Webb Space Telescope and future NIRSpec instruments—projects I aim to contribute to from within Montreal. Third, Montreal itself is an intellectual haven: its cafes buzzing with scientific discourse, its universities fostering interdisciplinary dialogue between astrophysicists and computer scientists, and its multicultural fabric that mirrors the global nature of astronomy itself.</w:t>
      </w:r>
    </w:p>
    <w:p>
      <w:pPr>
        <w:pStyle w:val="BodyText"/>
      </w:pPr>
      <w:r>
        <w:t xml:space="preserve">My professional development has been shaped by practical experiences designed to prepare me for collaborative research in a Canadian context. As a research assistant at the</w:t>
      </w:r>
    </w:p>
    <w:p>
      <w:pPr>
        <w:pStyle w:val="BodyText"/>
      </w:pPr>
      <w:r>
        <w:t xml:space="preserve">Montreal Institute for Learning Algorithms (MILA)&lt;/&gt;, I applied machine learning to classify galaxy morphologies, bridging my physics background with AI—a skill increasingly vital in modern astronomy. I also volunteered with "Starry Nights Montreal," an organization that brings astronomy outreach to underserved communities, teaching children about celestial navigation using the city’s own dark-sky reserves. These experiences taught me that scientific excellence must be paired with public engagement—an ethos deeply embedded in Canadian science policy.</w:t>
      </w:r>
    </w:p>
    <w:p>
      <w:pPr>
        <w:pStyle w:val="BodyText"/>
      </w:pPr>
      <w:r>
        <w:t xml:space="preserve">Looking ahead, my career vision centers on establishing a research program at a Montreal institution focused on "Probing Cosmic Reionization Through Multi-Wavelength Surveys." I plan to leverage Canada’s investments in facilities like the</w:t>
      </w:r>
      <w:r>
        <w:t xml:space="preserve"> </w:t>
      </w:r>
      <w:r>
        <w:rPr>
          <w:iCs/>
          <w:i/>
        </w:rPr>
        <w:t xml:space="preserve">James Clerk Maxwell Telescope</w:t>
      </w:r>
      <w:r>
        <w:t xml:space="preserve"> </w:t>
      </w:r>
      <w:r>
        <w:t xml:space="preserve">and future projects such as the Square Kilometre Array (SKA), which will have significant Canadian participation. My goal is to collaborate with Montreal’s existing networks—particularly with researchers at UdeM’s Department of Physics who study cosmic microwave background radiation—to develop new analytical frameworks for understanding how the first stars transformed the universe from darkness to light. This work would not only advance fundamental science but also position Canada as a leader in next-generation cosmology, directly supporting</w:t>
      </w:r>
      <w:r>
        <w:t xml:space="preserve"> </w:t>
      </w:r>
      <w:r>
        <w:rPr>
          <w:bCs/>
          <w:b/>
        </w:rPr>
        <w:t xml:space="preserve">Canada Montreal</w:t>
      </w:r>
      <w:r>
        <w:t xml:space="preserve">'s strategic vision for scientific innovation.</w:t>
      </w:r>
    </w:p>
    <w:p>
      <w:pPr>
        <w:pStyle w:val="BodyText"/>
      </w:pPr>
      <w:r>
        <w:t xml:space="preserve">I am equally committed to contributing to Montreal’s community as an astronomer. I envision creating mentorship programs for Francophone students through partnerships with Quebec’s Ministry of Education, ensuring that Canada’s astronomical heritage is accessible across linguistic divides. The city’s unique blend of French academic tradition and international collaboration—evident in institutions like the</w:t>
      </w:r>
      <w:r>
        <w:t xml:space="preserve"> </w:t>
      </w:r>
      <w:r>
        <w:rPr>
          <w:iCs/>
          <w:i/>
        </w:rPr>
        <w:t xml:space="preserve">Observatoire du Mont-Mégantic</w:t>
      </w:r>
      <w:r>
        <w:t xml:space="preserve">, one of North America's premier dark-sky reserves—is a model I aspire to uphold. Moreover, Montreal’s vibrant arts scene offers a powerful medium for communicating complex astronomical concepts; I plan to collaborate with local artists on public installations that visualize cosmic phenomena, making science both relatable and inspiring.</w:t>
      </w:r>
    </w:p>
    <w:p>
      <w:pPr>
        <w:pStyle w:val="BodyText"/>
      </w:pPr>
      <w:r>
        <w:t xml:space="preserve">My journey has been defined by the belief that astronomy is not merely about observing stars but about fostering human connection across time and space. As a future astronomer in</w:t>
      </w:r>
      <w:r>
        <w:t xml:space="preserve"> </w:t>
      </w:r>
      <w:r>
        <w:rPr>
          <w:bCs/>
          <w:b/>
        </w:rPr>
        <w:t xml:space="preserve">Canada Montreal</w:t>
      </w:r>
      <w:r>
        <w:t xml:space="preserve">, I will honor this legacy by conducting research that pushes scientific boundaries while actively engaging with the city’s community, academia, and cultural identity. The opportunity to join Montreal’s astronomical community—where pioneers like Dr. Renée Hložek (a cosmologist at McGill) continue to shape our understanding of the universe—is not just a career step but a profound alignment with my life’s purpose.</w:t>
      </w:r>
    </w:p>
    <w:p>
      <w:pPr>
        <w:pStyle w:val="BodyText"/>
      </w:pPr>
      <w:r>
        <w:t xml:space="preserve">In closing, this</w:t>
      </w:r>
      <w:r>
        <w:t xml:space="preserve"> </w:t>
      </w:r>
      <w:r>
        <w:rPr>
          <w:bCs/>
          <w:b/>
        </w:rPr>
        <w:t xml:space="preserve">Personal Statement</w:t>
      </w:r>
      <w:r>
        <w:t xml:space="preserve"> </w:t>
      </w:r>
      <w:r>
        <w:t xml:space="preserve">reflects my readiness to contribute meaningfully as an astronomer within Canada Montreal. My academic background, research experience, and deep appreciation for Quebec’s scientific culture position me to thrive in the collaborative environment that makes Montreal a global astronomy destination. I am eager to bring my dedication to data-driven discovery, commitment to public engagement, and passion for interdisciplinary innovation to your institution—and together with colleagues across Canada's scientific landscape—to illuminate the cosmos while enriching our shared human story.</w:t>
      </w:r>
    </w:p>
    <w:p>
      <w:pPr>
        <w:pStyle w:val="BodyText"/>
      </w:pPr>
      <w:r>
        <w:t xml:space="preserve">With profound enthusiasm for the future of astronomy in</w:t>
      </w:r>
      <w:r>
        <w:t xml:space="preserve"> </w:t>
      </w:r>
      <w:r>
        <w:rPr>
          <w:bCs/>
          <w:b/>
        </w:rPr>
        <w:t xml:space="preserve">Canada Montreal</w:t>
      </w:r>
      <w:r>
        <w:t xml:space="preserve">, I eagerly anticipate contributing to this inspir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Canada Montreal</dc:title>
  <dc:creator/>
  <dc:language>en</dc:language>
  <cp:keywords/>
  <dcterms:created xsi:type="dcterms:W3CDTF">2026-07-19T08:09:11Z</dcterms:created>
  <dcterms:modified xsi:type="dcterms:W3CDTF">2026-07-19T08:09:11Z</dcterms:modified>
</cp:coreProperties>
</file>

<file path=docProps/custom.xml><?xml version="1.0" encoding="utf-8"?>
<Properties xmlns="http://schemas.openxmlformats.org/officeDocument/2006/custom-properties" xmlns:vt="http://schemas.openxmlformats.org/officeDocument/2006/docPropsVTypes"/>
</file>